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="-20" w:tblpY="339"/>
        <w:tblW w:w="502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2"/>
        <w:gridCol w:w="12885"/>
        <w:gridCol w:w="1308"/>
      </w:tblGrid>
      <w:tr w:rsidR="00480305" w:rsidRPr="00A2466C" w14:paraId="2A65EA21" w14:textId="77777777" w:rsidTr="008855B4">
        <w:trPr>
          <w:cantSplit/>
          <w:trHeight w:val="1266"/>
        </w:trPr>
        <w:tc>
          <w:tcPr>
            <w:tcW w:w="411" w:type="pct"/>
            <w:noWrap/>
            <w:vAlign w:val="center"/>
          </w:tcPr>
          <w:p w14:paraId="7A1E5ED9" w14:textId="77777777" w:rsidR="00664A38" w:rsidRPr="00F623AA" w:rsidRDefault="00664A38" w:rsidP="00480305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7216" behindDoc="1" locked="0" layoutInCell="1" allowOverlap="1" wp14:anchorId="22D3ACDC" wp14:editId="2D9B4898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7620</wp:posOffset>
                  </wp:positionV>
                  <wp:extent cx="791845" cy="791845"/>
                  <wp:effectExtent l="0" t="0" r="0" b="0"/>
                  <wp:wrapNone/>
                  <wp:docPr id="2" name="Resim 2" descr="C:\Users\User\AppData\Local\Temp\Rar$DIa0.091\logo_turkc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AppData\Local\Temp\Rar$DIa0.091\logo_turkc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184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166" w:type="pct"/>
            <w:vAlign w:val="center"/>
          </w:tcPr>
          <w:p w14:paraId="7A29ACC1" w14:textId="77777777" w:rsidR="00664A38" w:rsidRDefault="00664A38" w:rsidP="0048030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.C.</w:t>
            </w:r>
          </w:p>
          <w:p w14:paraId="2BD5671E" w14:textId="77777777" w:rsidR="00664A38" w:rsidRDefault="00664A38" w:rsidP="0048030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MUKKALE ÜNİVERSİTESİ</w:t>
            </w:r>
          </w:p>
          <w:p w14:paraId="34E1BF3E" w14:textId="77777777" w:rsidR="00664A38" w:rsidRPr="0017427E" w:rsidRDefault="00664A38" w:rsidP="00480305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b/>
                <w:bCs/>
              </w:rPr>
              <w:t>TAVAS MESLEK YÜKSEKOKULU</w:t>
            </w:r>
          </w:p>
          <w:p w14:paraId="53728317" w14:textId="77777777" w:rsidR="00664A38" w:rsidRPr="0017427E" w:rsidRDefault="00664A38" w:rsidP="00480305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rFonts w:eastAsia="Arial Unicode MS"/>
                <w:b/>
              </w:rPr>
              <w:t>HAFTALIK DERS PROGRAMI</w:t>
            </w:r>
          </w:p>
        </w:tc>
        <w:tc>
          <w:tcPr>
            <w:tcW w:w="423" w:type="pct"/>
            <w:vAlign w:val="center"/>
          </w:tcPr>
          <w:p w14:paraId="6B1BF3D4" w14:textId="77777777" w:rsidR="00664A38" w:rsidRPr="00F623AA" w:rsidRDefault="00664A38" w:rsidP="00480305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68480" behindDoc="1" locked="0" layoutInCell="1" allowOverlap="1" wp14:anchorId="393CAC70" wp14:editId="67B00785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-3810</wp:posOffset>
                  </wp:positionV>
                  <wp:extent cx="755650" cy="755650"/>
                  <wp:effectExtent l="0" t="0" r="6350" b="6350"/>
                  <wp:wrapNone/>
                  <wp:docPr id="4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650" cy="75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tbl>
      <w:tblPr>
        <w:tblStyle w:val="TabloKlavuzu"/>
        <w:tblW w:w="502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7"/>
        <w:gridCol w:w="5453"/>
        <w:gridCol w:w="2097"/>
        <w:gridCol w:w="2657"/>
      </w:tblGrid>
      <w:tr w:rsidR="00664A38" w:rsidRPr="00337C09" w14:paraId="798A12E6" w14:textId="77777777" w:rsidTr="00284999">
        <w:tc>
          <w:tcPr>
            <w:tcW w:w="1704" w:type="pct"/>
          </w:tcPr>
          <w:p w14:paraId="295D8DD9" w14:textId="77777777" w:rsidR="00664A38" w:rsidRPr="00337C09" w:rsidRDefault="00664A38" w:rsidP="00284999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Bölüm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itkisel ve Hayvansal Üretim Bölümü</w:t>
            </w:r>
          </w:p>
        </w:tc>
        <w:tc>
          <w:tcPr>
            <w:tcW w:w="1761" w:type="pct"/>
          </w:tcPr>
          <w:p w14:paraId="0517920E" w14:textId="77777777" w:rsidR="00664A38" w:rsidRPr="00337C09" w:rsidRDefault="00664A38" w:rsidP="00284999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Program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ıbbi ve Aromatik Bitkiler Programı</w:t>
            </w:r>
          </w:p>
        </w:tc>
        <w:tc>
          <w:tcPr>
            <w:tcW w:w="677" w:type="pct"/>
          </w:tcPr>
          <w:p w14:paraId="744ADCDA" w14:textId="77777777" w:rsidR="00664A38" w:rsidRPr="00337C09" w:rsidRDefault="00664A38" w:rsidP="00284999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Sınıf: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3D6C22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 Sınıf</w:t>
            </w:r>
          </w:p>
        </w:tc>
        <w:tc>
          <w:tcPr>
            <w:tcW w:w="858" w:type="pct"/>
          </w:tcPr>
          <w:p w14:paraId="7707991E" w14:textId="3B4D6C17" w:rsidR="00664A38" w:rsidRPr="00BA5F50" w:rsidRDefault="00664A38" w:rsidP="00284999">
            <w:pPr>
              <w:spacing w:before="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önem:</w:t>
            </w:r>
            <w:r>
              <w:rPr>
                <w:sz w:val="20"/>
                <w:szCs w:val="20"/>
              </w:rPr>
              <w:t xml:space="preserve"> 202</w:t>
            </w:r>
            <w:r w:rsidR="00B660FF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2</w:t>
            </w:r>
            <w:r w:rsidR="00B660FF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Bahar</w:t>
            </w:r>
          </w:p>
        </w:tc>
      </w:tr>
    </w:tbl>
    <w:p w14:paraId="6946A9F7" w14:textId="3079C93B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16" w:type="pct"/>
        <w:tblLook w:val="04A0" w:firstRow="1" w:lastRow="0" w:firstColumn="1" w:lastColumn="0" w:noHBand="0" w:noVBand="1"/>
      </w:tblPr>
      <w:tblGrid>
        <w:gridCol w:w="633"/>
        <w:gridCol w:w="2210"/>
        <w:gridCol w:w="750"/>
        <w:gridCol w:w="2211"/>
        <w:gridCol w:w="747"/>
        <w:gridCol w:w="2214"/>
        <w:gridCol w:w="753"/>
        <w:gridCol w:w="2214"/>
        <w:gridCol w:w="750"/>
        <w:gridCol w:w="2214"/>
        <w:gridCol w:w="741"/>
      </w:tblGrid>
      <w:tr w:rsidR="00664A38" w:rsidRPr="00D46F70" w14:paraId="5CC0E7D4" w14:textId="77777777" w:rsidTr="00B660FF">
        <w:trPr>
          <w:trHeight w:val="283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6F3614A" w14:textId="77777777" w:rsidR="00C53BEE" w:rsidRPr="00D46F70" w:rsidRDefault="00C53BEE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GÜN</w:t>
            </w:r>
          </w:p>
        </w:tc>
        <w:tc>
          <w:tcPr>
            <w:tcW w:w="959" w:type="pct"/>
            <w:gridSpan w:val="2"/>
            <w:shd w:val="clear" w:color="auto" w:fill="D9D9D9" w:themeFill="background1" w:themeFillShade="D9"/>
            <w:vAlign w:val="center"/>
          </w:tcPr>
          <w:p w14:paraId="51E837B0" w14:textId="2D339784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AZARTESİ</w:t>
            </w:r>
          </w:p>
        </w:tc>
        <w:tc>
          <w:tcPr>
            <w:tcW w:w="958" w:type="pct"/>
            <w:gridSpan w:val="2"/>
            <w:shd w:val="clear" w:color="auto" w:fill="D9D9D9" w:themeFill="background1" w:themeFillShade="D9"/>
            <w:vAlign w:val="center"/>
          </w:tcPr>
          <w:p w14:paraId="54AD32AD" w14:textId="10DC1A41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SALI</w:t>
            </w:r>
          </w:p>
        </w:tc>
        <w:tc>
          <w:tcPr>
            <w:tcW w:w="961" w:type="pct"/>
            <w:gridSpan w:val="2"/>
            <w:shd w:val="clear" w:color="auto" w:fill="D9D9D9" w:themeFill="background1" w:themeFillShade="D9"/>
            <w:vAlign w:val="center"/>
          </w:tcPr>
          <w:p w14:paraId="137E0B97" w14:textId="57424FFA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ÇARŞAMBA</w:t>
            </w:r>
          </w:p>
        </w:tc>
        <w:tc>
          <w:tcPr>
            <w:tcW w:w="960" w:type="pct"/>
            <w:gridSpan w:val="2"/>
            <w:shd w:val="clear" w:color="auto" w:fill="D9D9D9" w:themeFill="background1" w:themeFillShade="D9"/>
            <w:vAlign w:val="center"/>
          </w:tcPr>
          <w:p w14:paraId="658F532E" w14:textId="57322F7C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ERŞEMBE</w:t>
            </w:r>
          </w:p>
        </w:tc>
        <w:tc>
          <w:tcPr>
            <w:tcW w:w="957" w:type="pct"/>
            <w:gridSpan w:val="2"/>
            <w:shd w:val="clear" w:color="auto" w:fill="D9D9D9" w:themeFill="background1" w:themeFillShade="D9"/>
            <w:vAlign w:val="center"/>
          </w:tcPr>
          <w:p w14:paraId="4676F5CF" w14:textId="2A3DA747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CUMA</w:t>
            </w:r>
          </w:p>
        </w:tc>
      </w:tr>
      <w:tr w:rsidR="00664A38" w:rsidRPr="00D46F70" w14:paraId="774DA421" w14:textId="77777777" w:rsidTr="00B660FF">
        <w:trPr>
          <w:trHeight w:val="454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6F8AA3DA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Saati</w:t>
            </w:r>
          </w:p>
        </w:tc>
        <w:tc>
          <w:tcPr>
            <w:tcW w:w="716" w:type="pct"/>
            <w:shd w:val="clear" w:color="auto" w:fill="D9D9D9" w:themeFill="background1" w:themeFillShade="D9"/>
            <w:vAlign w:val="center"/>
          </w:tcPr>
          <w:p w14:paraId="34BCDB5B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4C3800F5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3" w:type="pct"/>
            <w:shd w:val="clear" w:color="auto" w:fill="D9D9D9" w:themeFill="background1" w:themeFillShade="D9"/>
            <w:vAlign w:val="center"/>
          </w:tcPr>
          <w:p w14:paraId="09104E6D" w14:textId="29D24B3A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6" w:type="pct"/>
            <w:shd w:val="clear" w:color="auto" w:fill="D9D9D9" w:themeFill="background1" w:themeFillShade="D9"/>
            <w:vAlign w:val="center"/>
          </w:tcPr>
          <w:p w14:paraId="519D697D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EE4BB9A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2" w:type="pct"/>
            <w:shd w:val="clear" w:color="auto" w:fill="D9D9D9" w:themeFill="background1" w:themeFillShade="D9"/>
            <w:vAlign w:val="center"/>
          </w:tcPr>
          <w:p w14:paraId="6B9F7B27" w14:textId="263DDFFF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7" w:type="pct"/>
            <w:shd w:val="clear" w:color="auto" w:fill="D9D9D9" w:themeFill="background1" w:themeFillShade="D9"/>
            <w:vAlign w:val="center"/>
          </w:tcPr>
          <w:p w14:paraId="60448280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3F4F41BD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4" w:type="pct"/>
            <w:shd w:val="clear" w:color="auto" w:fill="D9D9D9" w:themeFill="background1" w:themeFillShade="D9"/>
            <w:vAlign w:val="center"/>
          </w:tcPr>
          <w:p w14:paraId="4EBF8F0E" w14:textId="4E5731CB" w:rsidR="00960D8C" w:rsidRPr="00D46F70" w:rsidRDefault="0077424D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7" w:type="pct"/>
            <w:shd w:val="clear" w:color="auto" w:fill="D9D9D9" w:themeFill="background1" w:themeFillShade="D9"/>
            <w:vAlign w:val="center"/>
          </w:tcPr>
          <w:p w14:paraId="25DFFDAE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D13BDC7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3" w:type="pct"/>
            <w:shd w:val="clear" w:color="auto" w:fill="D9D9D9" w:themeFill="background1" w:themeFillShade="D9"/>
            <w:vAlign w:val="center"/>
          </w:tcPr>
          <w:p w14:paraId="33043182" w14:textId="57CCE9E0" w:rsidR="00960D8C" w:rsidRPr="00D46F70" w:rsidRDefault="0077424D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7" w:type="pct"/>
            <w:shd w:val="clear" w:color="auto" w:fill="D9D9D9" w:themeFill="background1" w:themeFillShade="D9"/>
            <w:vAlign w:val="center"/>
          </w:tcPr>
          <w:p w14:paraId="42EC1028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7534B6C1" w14:textId="77777777" w:rsidR="00960D8C" w:rsidRPr="00D46F70" w:rsidRDefault="00960D8C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0" w:type="pct"/>
            <w:shd w:val="clear" w:color="auto" w:fill="D9D9D9" w:themeFill="background1" w:themeFillShade="D9"/>
            <w:vAlign w:val="center"/>
          </w:tcPr>
          <w:p w14:paraId="6B2B4D9E" w14:textId="723CA2CB" w:rsidR="00960D8C" w:rsidRPr="00D46F70" w:rsidRDefault="0077424D" w:rsidP="0029485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</w:tr>
      <w:tr w:rsidR="00664A38" w:rsidRPr="00376EE0" w14:paraId="0EE01A8C" w14:textId="77777777" w:rsidTr="00B660FF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789E6EF6" w14:textId="77777777" w:rsidR="002C0C52" w:rsidRPr="00D46F70" w:rsidRDefault="002C0C52" w:rsidP="00506674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08.00-08.45</w:t>
            </w: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BFA3" w14:textId="7777777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DABBC30" w14:textId="7777777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6" w:type="pct"/>
            <w:vAlign w:val="center"/>
          </w:tcPr>
          <w:p w14:paraId="605F4D89" w14:textId="7777777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432E6147" w14:textId="7777777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556B8D5" w14:textId="33FCCF6C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4" w:type="pct"/>
            <w:vAlign w:val="center"/>
          </w:tcPr>
          <w:p w14:paraId="4AFDADA0" w14:textId="7777777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00FAC2B3" w14:textId="018AF443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2F0BEBE6" w14:textId="0CE71960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7765AA19" w14:textId="7777777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123B7ABB" w14:textId="7777777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664A38" w:rsidRPr="00376EE0" w14:paraId="3957E030" w14:textId="77777777" w:rsidTr="00B660FF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466732B1" w14:textId="77777777" w:rsidR="002C0C52" w:rsidRPr="00D46F70" w:rsidRDefault="002C0C52" w:rsidP="00506674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8.55-09.40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0010953C" w14:textId="3BEEBBA0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739C59D" w14:textId="18C52150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6" w:type="pct"/>
            <w:vAlign w:val="center"/>
          </w:tcPr>
          <w:p w14:paraId="1E5ECEF6" w14:textId="0D5BCAF6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363679F8" w14:textId="3933A55E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2F1F51C" w14:textId="04AE2466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4" w:type="pct"/>
            <w:vAlign w:val="center"/>
          </w:tcPr>
          <w:p w14:paraId="77552117" w14:textId="5AD82D7F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17E35B1B" w14:textId="4AC95407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082AD615" w14:textId="5E26ADD1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6E638ABD" w14:textId="7CD10F84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7BCE6DD1" w14:textId="29C81B6E" w:rsidR="002C0C52" w:rsidRPr="00664A38" w:rsidRDefault="002C0C52" w:rsidP="005066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B660FF" w:rsidRPr="00376EE0" w14:paraId="629DA819" w14:textId="77777777" w:rsidTr="00B660FF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7B40759D" w14:textId="77777777" w:rsidR="00B660FF" w:rsidRPr="00D46F70" w:rsidRDefault="00B660FF" w:rsidP="00B660FF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9.50-10.35</w:t>
            </w:r>
          </w:p>
        </w:tc>
        <w:tc>
          <w:tcPr>
            <w:tcW w:w="716" w:type="pct"/>
            <w:vAlign w:val="center"/>
          </w:tcPr>
          <w:p w14:paraId="7C9A6269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ÜZÜMSÜ MEYVELER</w:t>
            </w:r>
          </w:p>
          <w:p w14:paraId="72ED029D" w14:textId="5D4CA6F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664A38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3" w:type="pct"/>
            <w:vAlign w:val="center"/>
          </w:tcPr>
          <w:p w14:paraId="098A4789" w14:textId="30B2E7E3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6" w:type="pct"/>
            <w:vAlign w:val="center"/>
          </w:tcPr>
          <w:p w14:paraId="46642B98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TIBBİ MANTARLAR</w:t>
            </w:r>
          </w:p>
          <w:p w14:paraId="18E7080C" w14:textId="0BE94D40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2" w:type="pct"/>
            <w:vAlign w:val="center"/>
          </w:tcPr>
          <w:p w14:paraId="722C6D74" w14:textId="1A955628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7E584B50" w14:textId="77777777" w:rsidR="00B660FF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>BAHARAT VE KEYF BİTKİLERİ</w:t>
            </w:r>
          </w:p>
          <w:p w14:paraId="2D6FE4B7" w14:textId="3E1D73A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Öğr. Gör. Dr. Betül PAK</w:t>
            </w:r>
          </w:p>
        </w:tc>
        <w:tc>
          <w:tcPr>
            <w:tcW w:w="244" w:type="pct"/>
            <w:vAlign w:val="center"/>
          </w:tcPr>
          <w:p w14:paraId="38A617C6" w14:textId="6DED3CD9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56EAD1DB" w14:textId="56C82E5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0981B0FA" w14:textId="1F5A16BA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5BDBAE36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DROG HAZIRLAMA TEKNİKLERİ-II</w:t>
            </w:r>
          </w:p>
          <w:p w14:paraId="4F6F284F" w14:textId="57E892A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664A38">
              <w:rPr>
                <w:rFonts w:cstheme="minorHAnsi"/>
                <w:sz w:val="14"/>
                <w:szCs w:val="14"/>
              </w:rPr>
              <w:t>Betül PAK</w:t>
            </w:r>
          </w:p>
        </w:tc>
        <w:tc>
          <w:tcPr>
            <w:tcW w:w="240" w:type="pct"/>
            <w:vAlign w:val="center"/>
          </w:tcPr>
          <w:p w14:paraId="766A2F18" w14:textId="3242D93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</w:tr>
      <w:tr w:rsidR="00B660FF" w:rsidRPr="00376EE0" w14:paraId="03CC8440" w14:textId="77777777" w:rsidTr="00B660FF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546B500" w14:textId="77777777" w:rsidR="00B660FF" w:rsidRPr="00D46F70" w:rsidRDefault="00B660FF" w:rsidP="00B660FF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0.45-11.30</w:t>
            </w:r>
          </w:p>
        </w:tc>
        <w:tc>
          <w:tcPr>
            <w:tcW w:w="716" w:type="pct"/>
            <w:vAlign w:val="center"/>
          </w:tcPr>
          <w:p w14:paraId="26FA9AF5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ÜZÜMSÜ MEYVELER</w:t>
            </w:r>
          </w:p>
          <w:p w14:paraId="149AACC0" w14:textId="158405B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664A38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3" w:type="pct"/>
            <w:vAlign w:val="center"/>
          </w:tcPr>
          <w:p w14:paraId="0CE1FCDF" w14:textId="2D512D48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10453A5D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TIBBİ MANTARLAR</w:t>
            </w:r>
          </w:p>
          <w:p w14:paraId="54AEB68D" w14:textId="4ADCB868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2" w:type="pct"/>
            <w:vAlign w:val="center"/>
          </w:tcPr>
          <w:p w14:paraId="4D9E1A43" w14:textId="6E16F6AC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7A1B1B6C" w14:textId="77777777" w:rsidR="00B660FF" w:rsidRPr="00B660FF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>BAHARAT VE KEYF BİTKİLERİ</w:t>
            </w:r>
          </w:p>
          <w:p w14:paraId="66CDA8AF" w14:textId="7CF801C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>Öğr. Gör. Dr. Betül PAK</w:t>
            </w:r>
          </w:p>
        </w:tc>
        <w:tc>
          <w:tcPr>
            <w:tcW w:w="244" w:type="pct"/>
            <w:vAlign w:val="center"/>
          </w:tcPr>
          <w:p w14:paraId="7ACD3C27" w14:textId="642B5BB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72651764" w14:textId="58A7BD84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2B3F5D27" w14:textId="68CB2EA3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49938B90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DROG HAZIRLAMA TEKNİKLERİ-II</w:t>
            </w:r>
          </w:p>
          <w:p w14:paraId="38E56487" w14:textId="104E3A0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664A38">
              <w:rPr>
                <w:rFonts w:cstheme="minorHAnsi"/>
                <w:sz w:val="14"/>
                <w:szCs w:val="14"/>
              </w:rPr>
              <w:t>Betül PAK</w:t>
            </w:r>
          </w:p>
        </w:tc>
        <w:tc>
          <w:tcPr>
            <w:tcW w:w="240" w:type="pct"/>
            <w:vAlign w:val="center"/>
          </w:tcPr>
          <w:p w14:paraId="534E7432" w14:textId="7A79A1AC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</w:tr>
      <w:tr w:rsidR="00B660FF" w:rsidRPr="00376EE0" w14:paraId="44A39C6B" w14:textId="77777777" w:rsidTr="00D816F1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7FA35CF" w14:textId="77777777" w:rsidR="00B660FF" w:rsidRPr="00D46F70" w:rsidRDefault="00B660FF" w:rsidP="00B660FF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1.40-12.25</w:t>
            </w:r>
          </w:p>
        </w:tc>
        <w:tc>
          <w:tcPr>
            <w:tcW w:w="716" w:type="pct"/>
            <w:vAlign w:val="center"/>
          </w:tcPr>
          <w:p w14:paraId="6B899AC7" w14:textId="77777777" w:rsidR="00B660FF" w:rsidRPr="00B660FF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>ÜZÜMSÜ MEYVELER</w:t>
            </w:r>
          </w:p>
          <w:p w14:paraId="55A9E5EC" w14:textId="04DBBF8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B660F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3" w:type="pct"/>
            <w:vAlign w:val="center"/>
          </w:tcPr>
          <w:p w14:paraId="71E67D1A" w14:textId="5862421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6" w:type="pct"/>
            <w:vAlign w:val="center"/>
          </w:tcPr>
          <w:p w14:paraId="109B5795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TIBBİ MANTARLAR</w:t>
            </w:r>
          </w:p>
          <w:p w14:paraId="325A3DA4" w14:textId="327BB4E3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2" w:type="pct"/>
            <w:vAlign w:val="center"/>
          </w:tcPr>
          <w:p w14:paraId="4AFB8555" w14:textId="020222E4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5EAECF02" w14:textId="77777777" w:rsidR="00B660FF" w:rsidRPr="00B660FF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>BAHARAT VE KEYF BİTKİLERİ</w:t>
            </w:r>
          </w:p>
          <w:p w14:paraId="0D8956D1" w14:textId="7348559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>Öğr. Gör. Dr. Betül PAK</w:t>
            </w:r>
          </w:p>
        </w:tc>
        <w:tc>
          <w:tcPr>
            <w:tcW w:w="244" w:type="pct"/>
            <w:vAlign w:val="center"/>
          </w:tcPr>
          <w:p w14:paraId="68D45575" w14:textId="134A50E9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5DF26CCC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MATEMATİK</w:t>
            </w:r>
          </w:p>
          <w:p w14:paraId="77633364" w14:textId="3844A793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33B7857B" w14:textId="3CDD8799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273C4483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DROG HAZIRLAMA TEKNİKLERİ-II</w:t>
            </w:r>
          </w:p>
          <w:p w14:paraId="228886CB" w14:textId="2415DF76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664A38">
              <w:rPr>
                <w:rFonts w:cstheme="minorHAnsi"/>
                <w:sz w:val="14"/>
                <w:szCs w:val="14"/>
              </w:rPr>
              <w:t>Betül PAK</w:t>
            </w:r>
          </w:p>
        </w:tc>
        <w:tc>
          <w:tcPr>
            <w:tcW w:w="240" w:type="pct"/>
            <w:vAlign w:val="center"/>
          </w:tcPr>
          <w:p w14:paraId="6AA7DBAE" w14:textId="4F7AEE99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</w:tr>
      <w:tr w:rsidR="00B660FF" w:rsidRPr="00376EE0" w14:paraId="5D8D05F7" w14:textId="77777777" w:rsidTr="007A4983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53B49886" w14:textId="77777777" w:rsidR="00B660FF" w:rsidRPr="00D46F70" w:rsidRDefault="00B660FF" w:rsidP="00B660FF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2.35-13.20</w:t>
            </w:r>
          </w:p>
        </w:tc>
        <w:tc>
          <w:tcPr>
            <w:tcW w:w="716" w:type="pct"/>
            <w:vAlign w:val="center"/>
          </w:tcPr>
          <w:p w14:paraId="7F3FC753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FARMAKOGNOZİ VE FARMASÖTİK TEKNOLOJİ</w:t>
            </w:r>
          </w:p>
          <w:p w14:paraId="51C72773" w14:textId="4CCEC5F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60413FB7" w14:textId="536D237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6" w:type="pct"/>
            <w:vAlign w:val="center"/>
          </w:tcPr>
          <w:p w14:paraId="5C1E3F21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TOKSİKOLOJİ VE HİJYEN</w:t>
            </w:r>
          </w:p>
          <w:p w14:paraId="3659F83E" w14:textId="0F68C41C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2" w:type="pct"/>
            <w:vAlign w:val="center"/>
          </w:tcPr>
          <w:p w14:paraId="34952C41" w14:textId="0CECE926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358DD7A3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BİTKİ HORMONLARI VE KULLANIM ALANLARI</w:t>
            </w:r>
          </w:p>
          <w:p w14:paraId="09D1AC68" w14:textId="7D4E8E0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664A38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4" w:type="pct"/>
            <w:vAlign w:val="center"/>
          </w:tcPr>
          <w:p w14:paraId="4BCFB5D2" w14:textId="39596D6D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19A7C037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MATEMATİK</w:t>
            </w:r>
          </w:p>
          <w:p w14:paraId="7A2CF237" w14:textId="5385CA5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29551C32" w14:textId="4EAFFC3D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41277983" w14:textId="27A6D6A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226D7E25" w14:textId="7CD58D9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B660FF" w:rsidRPr="00376EE0" w14:paraId="763798BB" w14:textId="77777777" w:rsidTr="00B660FF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062ABB3C" w14:textId="77777777" w:rsidR="00B660FF" w:rsidRPr="00D46F70" w:rsidRDefault="00B660FF" w:rsidP="00B660FF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3.30-14.15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338E9171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FARMAKOGNOZİ VE FARMASÖTİK TEKNOLOJİ</w:t>
            </w:r>
          </w:p>
          <w:p w14:paraId="15A34F08" w14:textId="7F6E72AA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351BA6B8" w14:textId="7377D4E4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6" w:type="pct"/>
            <w:vAlign w:val="center"/>
          </w:tcPr>
          <w:p w14:paraId="413827F6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TOKSİKOLOJİ VE HİJYEN</w:t>
            </w:r>
          </w:p>
          <w:p w14:paraId="6FD0F55B" w14:textId="2261CE4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2" w:type="pct"/>
            <w:vAlign w:val="center"/>
          </w:tcPr>
          <w:p w14:paraId="3E618E9C" w14:textId="77B901A9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2E0B7B73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BİTKİ HORMONLARI VE KULLANIM ALANLARI</w:t>
            </w:r>
          </w:p>
          <w:p w14:paraId="47FE1E29" w14:textId="49AB9E66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 xml:space="preserve">Öğr. Gör. </w:t>
            </w:r>
            <w:r w:rsidR="00C04982">
              <w:rPr>
                <w:rFonts w:cstheme="minorHAnsi"/>
                <w:sz w:val="14"/>
                <w:szCs w:val="14"/>
              </w:rPr>
              <w:t xml:space="preserve">Dr. </w:t>
            </w:r>
            <w:r w:rsidRPr="00664A38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4" w:type="pct"/>
            <w:vAlign w:val="center"/>
          </w:tcPr>
          <w:p w14:paraId="7AD7F178" w14:textId="36C7B974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506C9670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MATEMATİK</w:t>
            </w:r>
          </w:p>
          <w:p w14:paraId="3C3C41E6" w14:textId="70D41E33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3" w:type="pct"/>
            <w:vAlign w:val="center"/>
          </w:tcPr>
          <w:p w14:paraId="6EB8D5BD" w14:textId="149790BA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43ECB4E9" w14:textId="20ACA0AC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6AE53538" w14:textId="1C9BD0F9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B660FF" w:rsidRPr="00376EE0" w14:paraId="7F460EBB" w14:textId="77777777" w:rsidTr="00E80F87">
        <w:trPr>
          <w:trHeight w:val="737"/>
        </w:trPr>
        <w:tc>
          <w:tcPr>
            <w:tcW w:w="205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B660FF" w:rsidRPr="00D46F70" w:rsidRDefault="00B660FF" w:rsidP="00B660FF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4.25-15.10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4B31E310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FARMAKOGNOZİ VE FARMASÖTİK TEKNOLOJİ</w:t>
            </w:r>
          </w:p>
          <w:p w14:paraId="6D062488" w14:textId="53E0A7AA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1FB457CA" w14:textId="23EE2DDA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1D333F54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TOKSİKOLOJİ VE HİJYEN</w:t>
            </w:r>
          </w:p>
          <w:p w14:paraId="4F474FBF" w14:textId="5211429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2" w:type="pct"/>
            <w:vAlign w:val="center"/>
          </w:tcPr>
          <w:p w14:paraId="7DCB20D5" w14:textId="0F81ACB4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5A9D7067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ÇEVRE VE ORGANİK TARIM</w:t>
            </w:r>
          </w:p>
          <w:p w14:paraId="4178392F" w14:textId="64EE041F" w:rsidR="00B660FF" w:rsidRPr="00664A38" w:rsidRDefault="00B660FF" w:rsidP="00DC05FA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44" w:type="pct"/>
            <w:vAlign w:val="center"/>
          </w:tcPr>
          <w:p w14:paraId="3C3689BB" w14:textId="7F1B36CA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4881CF38" w14:textId="0C048CAB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36F76160" w14:textId="6C2FE62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4B5F6509" w14:textId="52D04B4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25B3D6D9" w14:textId="758D8FBD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B660FF" w:rsidRPr="00376EE0" w14:paraId="4B3D2FD1" w14:textId="77777777" w:rsidTr="00E80F87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2E91C914" w14:textId="77777777" w:rsidR="00B660FF" w:rsidRPr="00D46F70" w:rsidRDefault="00B660FF" w:rsidP="00B660FF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5.20-16.05</w:t>
            </w:r>
          </w:p>
        </w:tc>
        <w:tc>
          <w:tcPr>
            <w:tcW w:w="716" w:type="pct"/>
            <w:vAlign w:val="center"/>
          </w:tcPr>
          <w:p w14:paraId="29DBC169" w14:textId="7A905013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6E979502" w14:textId="0EBCC2F8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483C72F3" w14:textId="2130EF5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5212AC9E" w14:textId="72EB2736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1A20F7E6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ÇEVRE VE ORGANİK TARIM</w:t>
            </w:r>
          </w:p>
          <w:p w14:paraId="71ED229D" w14:textId="7DD2F5D6" w:rsidR="00B660FF" w:rsidRPr="00664A38" w:rsidRDefault="00B660FF" w:rsidP="00DC05FA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44" w:type="pct"/>
            <w:vAlign w:val="center"/>
          </w:tcPr>
          <w:p w14:paraId="3155CE22" w14:textId="20CD6D9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5EEBF4A6" w14:textId="259544CE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D156617" w14:textId="155035C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58FA3567" w14:textId="13A3386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11DFA157" w14:textId="1BE3F7B9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B660FF" w:rsidRPr="00376EE0" w14:paraId="0021CFD2" w14:textId="77777777" w:rsidTr="00B660FF">
        <w:trPr>
          <w:trHeight w:val="737"/>
        </w:trPr>
        <w:tc>
          <w:tcPr>
            <w:tcW w:w="205" w:type="pct"/>
            <w:shd w:val="clear" w:color="auto" w:fill="D9D9D9" w:themeFill="background1" w:themeFillShade="D9"/>
            <w:vAlign w:val="center"/>
          </w:tcPr>
          <w:p w14:paraId="05603B06" w14:textId="77777777" w:rsidR="00B660FF" w:rsidRPr="00D46F70" w:rsidRDefault="00B660FF" w:rsidP="00B660FF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6.10-16.55</w:t>
            </w:r>
          </w:p>
        </w:tc>
        <w:tc>
          <w:tcPr>
            <w:tcW w:w="716" w:type="pct"/>
            <w:vAlign w:val="center"/>
          </w:tcPr>
          <w:p w14:paraId="57C4FD57" w14:textId="3E3CBB9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3B37DA3B" w14:textId="0D5CDAA6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6" w:type="pct"/>
            <w:vAlign w:val="center"/>
          </w:tcPr>
          <w:p w14:paraId="68BBEB4A" w14:textId="6D59F0A2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2" w:type="pct"/>
            <w:vAlign w:val="center"/>
          </w:tcPr>
          <w:p w14:paraId="0C3E5844" w14:textId="424C2D1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212E174B" w14:textId="7777777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ÇEVRE VE ORGANİK TARIM</w:t>
            </w:r>
          </w:p>
          <w:p w14:paraId="4ECCEF23" w14:textId="0040582A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64A38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44" w:type="pct"/>
            <w:vAlign w:val="center"/>
          </w:tcPr>
          <w:p w14:paraId="26FEE1AA" w14:textId="334228C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660FF">
              <w:rPr>
                <w:rFonts w:cstheme="minorHAnsi"/>
                <w:sz w:val="14"/>
                <w:szCs w:val="14"/>
              </w:rPr>
              <w:t>ED-K1-12</w:t>
            </w:r>
          </w:p>
        </w:tc>
        <w:tc>
          <w:tcPr>
            <w:tcW w:w="717" w:type="pct"/>
            <w:vAlign w:val="center"/>
          </w:tcPr>
          <w:p w14:paraId="1B240955" w14:textId="6A7D4DA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5086BBCC" w14:textId="3CC1E07C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7" w:type="pct"/>
            <w:vAlign w:val="center"/>
          </w:tcPr>
          <w:p w14:paraId="5BDF6A9B" w14:textId="4B2225E5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0" w:type="pct"/>
            <w:vAlign w:val="center"/>
          </w:tcPr>
          <w:p w14:paraId="2509B2EC" w14:textId="77B73967" w:rsidR="00B660FF" w:rsidRPr="00664A38" w:rsidRDefault="00B660FF" w:rsidP="00B660F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373CD374" w14:textId="77777777" w:rsidR="007558E7" w:rsidRPr="00C53BEE" w:rsidRDefault="007558E7" w:rsidP="00337C09">
      <w:pPr>
        <w:rPr>
          <w:sz w:val="13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3"/>
        <w:gridCol w:w="5124"/>
        <w:gridCol w:w="5141"/>
      </w:tblGrid>
      <w:tr w:rsidR="00F05E18" w14:paraId="5CEE5F84" w14:textId="77777777" w:rsidTr="00A42EC7">
        <w:tc>
          <w:tcPr>
            <w:tcW w:w="5179" w:type="dxa"/>
          </w:tcPr>
          <w:p w14:paraId="3388E946" w14:textId="77777777" w:rsidR="00F05E18" w:rsidRPr="008F1F17" w:rsidRDefault="00F05E18" w:rsidP="00F05E18">
            <w:pPr>
              <w:jc w:val="center"/>
              <w:rPr>
                <w:b/>
              </w:rPr>
            </w:pPr>
            <w:r w:rsidRPr="008F1F17">
              <w:rPr>
                <w:b/>
              </w:rPr>
              <w:t>BÖLÜM BAŞKANI</w:t>
            </w:r>
          </w:p>
          <w:p w14:paraId="2669FDFE" w14:textId="39B4EB7B" w:rsidR="00F05E18" w:rsidRDefault="00194D53" w:rsidP="00F05E18">
            <w:pPr>
              <w:jc w:val="center"/>
            </w:pPr>
            <w:r>
              <w:t>Doç.</w:t>
            </w:r>
            <w:r w:rsidR="00290758" w:rsidRPr="00290758">
              <w:t xml:space="preserve"> </w:t>
            </w:r>
            <w:r w:rsidR="00923F0D">
              <w:t xml:space="preserve">Dr. </w:t>
            </w:r>
            <w:r>
              <w:t>Fikret SARI</w:t>
            </w:r>
          </w:p>
        </w:tc>
        <w:tc>
          <w:tcPr>
            <w:tcW w:w="5179" w:type="dxa"/>
          </w:tcPr>
          <w:p w14:paraId="4B41D1C3" w14:textId="77777777" w:rsidR="00F05E18" w:rsidRDefault="00F05E18" w:rsidP="00337C09"/>
        </w:tc>
        <w:tc>
          <w:tcPr>
            <w:tcW w:w="5180" w:type="dxa"/>
          </w:tcPr>
          <w:p w14:paraId="37191389" w14:textId="77777777" w:rsidR="00F05E18" w:rsidRPr="008F1F17" w:rsidRDefault="00F05E18" w:rsidP="00F05E18">
            <w:pPr>
              <w:jc w:val="center"/>
              <w:rPr>
                <w:b/>
              </w:rPr>
            </w:pPr>
            <w:r w:rsidRPr="008F1F17">
              <w:rPr>
                <w:b/>
              </w:rPr>
              <w:t>MÜDÜR</w:t>
            </w:r>
          </w:p>
          <w:p w14:paraId="580F459C" w14:textId="37AA551D" w:rsidR="00F05E18" w:rsidRDefault="00B660FF" w:rsidP="00F05E18">
            <w:pPr>
              <w:jc w:val="center"/>
            </w:pPr>
            <w:r w:rsidRPr="00B660FF">
              <w:t>Dr. Öğretim Üyesi Mehmet Ulaş KOYUNCUOĞLU</w:t>
            </w:r>
          </w:p>
        </w:tc>
      </w:tr>
    </w:tbl>
    <w:p w14:paraId="3FD32FBB" w14:textId="77777777" w:rsidR="00F05E18" w:rsidRDefault="00F05E18" w:rsidP="00337C09"/>
    <w:sectPr w:rsidR="00F05E18" w:rsidSect="00ED3E4C">
      <w:pgSz w:w="16838" w:h="11906" w:orient="landscape"/>
      <w:pgMar w:top="720" w:right="720" w:bottom="2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M3MjK3NLcwMLRQ0lEKTi0uzszPAykwqgUAI93g+SwAAAA="/>
  </w:docVars>
  <w:rsids>
    <w:rsidRoot w:val="00000299"/>
    <w:rsid w:val="00000299"/>
    <w:rsid w:val="00002279"/>
    <w:rsid w:val="00006D0C"/>
    <w:rsid w:val="00016834"/>
    <w:rsid w:val="000251AC"/>
    <w:rsid w:val="00053DD9"/>
    <w:rsid w:val="00084ED8"/>
    <w:rsid w:val="00086F04"/>
    <w:rsid w:val="000B3B4C"/>
    <w:rsid w:val="000C037B"/>
    <w:rsid w:val="000D3C5F"/>
    <w:rsid w:val="000E63ED"/>
    <w:rsid w:val="00105286"/>
    <w:rsid w:val="00114099"/>
    <w:rsid w:val="001148CB"/>
    <w:rsid w:val="0017566D"/>
    <w:rsid w:val="00184416"/>
    <w:rsid w:val="00194D53"/>
    <w:rsid w:val="001B40EC"/>
    <w:rsid w:val="001B4E9E"/>
    <w:rsid w:val="001C5486"/>
    <w:rsid w:val="001D3924"/>
    <w:rsid w:val="001E510D"/>
    <w:rsid w:val="001F5E03"/>
    <w:rsid w:val="00222623"/>
    <w:rsid w:val="002624A8"/>
    <w:rsid w:val="002773F1"/>
    <w:rsid w:val="00290758"/>
    <w:rsid w:val="00294859"/>
    <w:rsid w:val="002A49E3"/>
    <w:rsid w:val="002A5E58"/>
    <w:rsid w:val="002B24C0"/>
    <w:rsid w:val="002C0C52"/>
    <w:rsid w:val="002E6998"/>
    <w:rsid w:val="002F1F01"/>
    <w:rsid w:val="003003EB"/>
    <w:rsid w:val="00323C8A"/>
    <w:rsid w:val="00325249"/>
    <w:rsid w:val="00337C09"/>
    <w:rsid w:val="003668FE"/>
    <w:rsid w:val="00374835"/>
    <w:rsid w:val="00376EE0"/>
    <w:rsid w:val="00377E41"/>
    <w:rsid w:val="003B3A79"/>
    <w:rsid w:val="003C0796"/>
    <w:rsid w:val="003C0988"/>
    <w:rsid w:val="003D01BF"/>
    <w:rsid w:val="003D1F2E"/>
    <w:rsid w:val="003D6C22"/>
    <w:rsid w:val="003E4610"/>
    <w:rsid w:val="003E5C21"/>
    <w:rsid w:val="0042687C"/>
    <w:rsid w:val="00432334"/>
    <w:rsid w:val="004412E3"/>
    <w:rsid w:val="00445B79"/>
    <w:rsid w:val="00476F56"/>
    <w:rsid w:val="00480305"/>
    <w:rsid w:val="004B0E70"/>
    <w:rsid w:val="004B52A2"/>
    <w:rsid w:val="004D0C90"/>
    <w:rsid w:val="004D132A"/>
    <w:rsid w:val="004D6E37"/>
    <w:rsid w:val="004E25B2"/>
    <w:rsid w:val="004E7E6E"/>
    <w:rsid w:val="005002A4"/>
    <w:rsid w:val="00506674"/>
    <w:rsid w:val="00532858"/>
    <w:rsid w:val="0054401D"/>
    <w:rsid w:val="0055206E"/>
    <w:rsid w:val="0055772E"/>
    <w:rsid w:val="00561FBF"/>
    <w:rsid w:val="00573768"/>
    <w:rsid w:val="0059324A"/>
    <w:rsid w:val="00597AD4"/>
    <w:rsid w:val="005B1658"/>
    <w:rsid w:val="005B5151"/>
    <w:rsid w:val="005C7CE3"/>
    <w:rsid w:val="006023F7"/>
    <w:rsid w:val="00612773"/>
    <w:rsid w:val="00645DB6"/>
    <w:rsid w:val="006525B6"/>
    <w:rsid w:val="00655807"/>
    <w:rsid w:val="00657D97"/>
    <w:rsid w:val="00664A38"/>
    <w:rsid w:val="006730BE"/>
    <w:rsid w:val="00690300"/>
    <w:rsid w:val="00691FA1"/>
    <w:rsid w:val="00695AC4"/>
    <w:rsid w:val="006C20CA"/>
    <w:rsid w:val="006C3619"/>
    <w:rsid w:val="006D0CDB"/>
    <w:rsid w:val="006F49F3"/>
    <w:rsid w:val="006F50F7"/>
    <w:rsid w:val="0074758F"/>
    <w:rsid w:val="007558E7"/>
    <w:rsid w:val="0077424D"/>
    <w:rsid w:val="00793772"/>
    <w:rsid w:val="007A756B"/>
    <w:rsid w:val="007C1C76"/>
    <w:rsid w:val="007F5EF9"/>
    <w:rsid w:val="00821D33"/>
    <w:rsid w:val="008260E3"/>
    <w:rsid w:val="008855B4"/>
    <w:rsid w:val="008913EF"/>
    <w:rsid w:val="008924A7"/>
    <w:rsid w:val="008F1F17"/>
    <w:rsid w:val="00900EE4"/>
    <w:rsid w:val="009061B5"/>
    <w:rsid w:val="009062AD"/>
    <w:rsid w:val="00910A1D"/>
    <w:rsid w:val="00923F0D"/>
    <w:rsid w:val="009515D8"/>
    <w:rsid w:val="00960D8C"/>
    <w:rsid w:val="00984024"/>
    <w:rsid w:val="009963CC"/>
    <w:rsid w:val="009C4F3A"/>
    <w:rsid w:val="009D0F2A"/>
    <w:rsid w:val="009D36A5"/>
    <w:rsid w:val="009E7D11"/>
    <w:rsid w:val="009F1F45"/>
    <w:rsid w:val="00A42EC7"/>
    <w:rsid w:val="00A6711F"/>
    <w:rsid w:val="00A73999"/>
    <w:rsid w:val="00AC3C32"/>
    <w:rsid w:val="00B41791"/>
    <w:rsid w:val="00B46F76"/>
    <w:rsid w:val="00B660FF"/>
    <w:rsid w:val="00B73C3E"/>
    <w:rsid w:val="00B90652"/>
    <w:rsid w:val="00B95FCA"/>
    <w:rsid w:val="00B97D47"/>
    <w:rsid w:val="00BA33F7"/>
    <w:rsid w:val="00BA5F50"/>
    <w:rsid w:val="00BB3345"/>
    <w:rsid w:val="00BD1658"/>
    <w:rsid w:val="00BF762B"/>
    <w:rsid w:val="00C04982"/>
    <w:rsid w:val="00C26F7D"/>
    <w:rsid w:val="00C446C6"/>
    <w:rsid w:val="00C53BEE"/>
    <w:rsid w:val="00C6060E"/>
    <w:rsid w:val="00C66951"/>
    <w:rsid w:val="00C82BB8"/>
    <w:rsid w:val="00C857F3"/>
    <w:rsid w:val="00C858C3"/>
    <w:rsid w:val="00CD5741"/>
    <w:rsid w:val="00CD6D1F"/>
    <w:rsid w:val="00D0600A"/>
    <w:rsid w:val="00D22A97"/>
    <w:rsid w:val="00D23B90"/>
    <w:rsid w:val="00D25EC1"/>
    <w:rsid w:val="00D46F70"/>
    <w:rsid w:val="00D63148"/>
    <w:rsid w:val="00D75E9F"/>
    <w:rsid w:val="00D855FA"/>
    <w:rsid w:val="00D872A3"/>
    <w:rsid w:val="00DA18E8"/>
    <w:rsid w:val="00DA58EF"/>
    <w:rsid w:val="00DA5F29"/>
    <w:rsid w:val="00DC05FA"/>
    <w:rsid w:val="00DD0B46"/>
    <w:rsid w:val="00DD4CAF"/>
    <w:rsid w:val="00DE4B7F"/>
    <w:rsid w:val="00DF66F5"/>
    <w:rsid w:val="00E14074"/>
    <w:rsid w:val="00E31075"/>
    <w:rsid w:val="00E44CC2"/>
    <w:rsid w:val="00E52087"/>
    <w:rsid w:val="00E7521B"/>
    <w:rsid w:val="00E77328"/>
    <w:rsid w:val="00E80D91"/>
    <w:rsid w:val="00EB6E40"/>
    <w:rsid w:val="00ED1A55"/>
    <w:rsid w:val="00ED3E4C"/>
    <w:rsid w:val="00EE4B93"/>
    <w:rsid w:val="00F05E18"/>
    <w:rsid w:val="00F27146"/>
    <w:rsid w:val="00F31413"/>
    <w:rsid w:val="00F33AB5"/>
    <w:rsid w:val="00FB274F"/>
    <w:rsid w:val="00FD4946"/>
    <w:rsid w:val="00FE3F73"/>
    <w:rsid w:val="00FF1917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5C87CF6E-54FB-2A42-98D1-1A0FFBA7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30</Words>
  <Characters>1948</Characters>
  <Application>Microsoft Office Word</Application>
  <DocSecurity>0</DocSecurity>
  <Lines>203</Lines>
  <Paragraphs>1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TUL PAK</cp:lastModifiedBy>
  <cp:revision>6</cp:revision>
  <cp:lastPrinted>2024-02-12T07:22:00Z</cp:lastPrinted>
  <dcterms:created xsi:type="dcterms:W3CDTF">2026-01-29T10:25:00Z</dcterms:created>
  <dcterms:modified xsi:type="dcterms:W3CDTF">2026-02-02T10:52:00Z</dcterms:modified>
</cp:coreProperties>
</file>